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1916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gda Gajewska-Zamor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teusz Bajo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